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0529B"/>
    <w:multiLevelType w:val="multilevel"/>
    <w:tmpl w:val="7E5895C4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DCwNLC0tDSxsDRV0lEKTi0uzszPAykwrAUATU3qrywAAAA="/>
  </w:docVars>
  <w:rsids>
    <w:rsidRoot w:val="004534FB"/>
    <w:rsid w:val="000E1875"/>
    <w:rsid w:val="001B6620"/>
    <w:rsid w:val="004342B6"/>
    <w:rsid w:val="004534FB"/>
    <w:rsid w:val="004974C1"/>
    <w:rsid w:val="00547DCD"/>
    <w:rsid w:val="005A477D"/>
    <w:rsid w:val="0080516C"/>
    <w:rsid w:val="00897F6E"/>
    <w:rsid w:val="00912C87"/>
    <w:rsid w:val="00951797"/>
    <w:rsid w:val="00964AE7"/>
    <w:rsid w:val="00970E94"/>
    <w:rsid w:val="00972F3C"/>
    <w:rsid w:val="00A254B6"/>
    <w:rsid w:val="00AC2B03"/>
    <w:rsid w:val="00B029A7"/>
    <w:rsid w:val="00BC3545"/>
    <w:rsid w:val="00C404AD"/>
    <w:rsid w:val="00C564E9"/>
    <w:rsid w:val="00D95986"/>
    <w:rsid w:val="00E05423"/>
    <w:rsid w:val="00E84629"/>
    <w:rsid w:val="00F77249"/>
    <w:rsid w:val="00FA1347"/>
    <w:rsid w:val="00FC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CE2AB2-096A-493A-A905-6514CB4C7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4B6"/>
  </w:style>
  <w:style w:type="paragraph" w:styleId="Titre1">
    <w:name w:val="heading 1"/>
    <w:basedOn w:val="Normal"/>
    <w:next w:val="Normal"/>
    <w:link w:val="Titre1Car"/>
    <w:uiPriority w:val="9"/>
    <w:qFormat/>
    <w:rsid w:val="00A254B6"/>
    <w:pPr>
      <w:keepNext/>
      <w:keepLines/>
      <w:numPr>
        <w:numId w:val="10"/>
      </w:numPr>
      <w:spacing w:before="240" w:after="240" w:line="480" w:lineRule="auto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254B6"/>
    <w:pPr>
      <w:keepNext/>
      <w:keepLines/>
      <w:numPr>
        <w:ilvl w:val="1"/>
        <w:numId w:val="10"/>
      </w:numPr>
      <w:spacing w:before="240" w:after="240" w:line="480" w:lineRule="auto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A254B6"/>
    <w:pPr>
      <w:keepNext/>
      <w:keepLines/>
      <w:numPr>
        <w:ilvl w:val="2"/>
        <w:numId w:val="10"/>
      </w:numPr>
      <w:spacing w:before="240" w:after="240"/>
      <w:outlineLvl w:val="2"/>
    </w:pPr>
    <w:rPr>
      <w:rFonts w:ascii="Arial" w:eastAsiaTheme="majorEastAsia" w:hAnsi="Arial" w:cstheme="majorBidi"/>
      <w:bCs/>
      <w:i/>
      <w:sz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A254B6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254B6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254B6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254B6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254B6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254B6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254B6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A254B6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A254B6"/>
    <w:rPr>
      <w:rFonts w:ascii="Arial" w:eastAsiaTheme="majorEastAsia" w:hAnsi="Arial" w:cstheme="majorBidi"/>
      <w:bCs/>
      <w:i/>
      <w:sz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A254B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A254B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A254B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A254B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A254B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A254B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A254B6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A254B6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6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D0366-BCF7-44BF-8A45-70A691FF8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27511</Words>
  <Characters>1296817</Characters>
  <Application>Microsoft Office Word</Application>
  <DocSecurity>0</DocSecurity>
  <Lines>10806</Lines>
  <Paragraphs>30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gasc</Company>
  <LinksUpToDate>false</LinksUpToDate>
  <CharactersWithSpaces>152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ne O' Brien</dc:creator>
  <cp:lastModifiedBy>ANM</cp:lastModifiedBy>
  <cp:revision>8</cp:revision>
  <dcterms:created xsi:type="dcterms:W3CDTF">2019-08-19T13:10:00Z</dcterms:created>
  <dcterms:modified xsi:type="dcterms:W3CDTF">2019-09-16T09:36:00Z</dcterms:modified>
</cp:coreProperties>
</file>